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5B450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்லியம்ம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எழுவ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ு</w:t>
      </w:r>
    </w:p>
    <w:p w14:paraId="413319EF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ிக்கிறேன்</w:t>
      </w:r>
    </w:p>
    <w:p w14:paraId="6076BA7E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ி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ோ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னம்தெ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ையமுட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ீர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ோ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்க்க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்னெண்ணை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னிக்கிழம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மாட்டீங்கள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ாய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ட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ாய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்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ம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ரே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ர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</w:p>
    <w:p w14:paraId="45DD575A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ச்சா</w:t>
      </w:r>
    </w:p>
    <w:p w14:paraId="576D00E5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ளா</w:t>
      </w:r>
    </w:p>
    <w:p w14:paraId="0BC82BEF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ற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194A2207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ுத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வா</w:t>
      </w:r>
    </w:p>
    <w:p w14:paraId="4C0834D8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71E01530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ப்பதுரூபாயா</w:t>
      </w:r>
    </w:p>
    <w:p w14:paraId="3C99C0A8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ச்சிருக்கீங்களா</w:t>
      </w:r>
    </w:p>
    <w:p w14:paraId="7180CE5C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ஐ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ீனா</w:t>
      </w:r>
    </w:p>
    <w:p w14:paraId="75799DC0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ன்னைக்கு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ா</w:t>
      </w:r>
    </w:p>
    <w:p w14:paraId="55A5B22E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</w:p>
    <w:p w14:paraId="50B16A0C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ஐ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்டா</w:t>
      </w:r>
    </w:p>
    <w:p w14:paraId="413E384F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0B030266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0D7FB26A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ம்ம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</w:p>
    <w:p w14:paraId="76EC3830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ண்ணூர்பாய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ம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</w:p>
    <w:p w14:paraId="5F3485AB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க்கும்</w:t>
      </w:r>
    </w:p>
    <w:p w14:paraId="7CF8D140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ெ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</w:p>
    <w:p w14:paraId="7080862C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lastRenderedPageBreak/>
        <w:t>ஞாயிட்டுகிழம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வருவீங்களா</w:t>
      </w:r>
    </w:p>
    <w:p w14:paraId="0DA844FE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ரனூறுவாய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</w:p>
    <w:p w14:paraId="0B6B7342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ோ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ர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</w:p>
    <w:p w14:paraId="34315A2F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ெட்டு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ு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>.</w:t>
      </w:r>
    </w:p>
    <w:p w14:paraId="645D812F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ோ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றப்பீங்க</w:t>
      </w:r>
    </w:p>
    <w:p w14:paraId="7231C62E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ச்சாச்சா</w:t>
      </w:r>
    </w:p>
    <w:p w14:paraId="7A8CD84E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ீங்க</w:t>
      </w:r>
    </w:p>
    <w:p w14:paraId="08532372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தோ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788390AC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ோ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ல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னசிசிருக்குறே</w:t>
      </w:r>
    </w:p>
    <w:p w14:paraId="6A520287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ய்ய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</w:p>
    <w:p w14:paraId="6737F28C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தான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</w:p>
    <w:p w14:paraId="6860C836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லாம்</w:t>
      </w:r>
    </w:p>
    <w:p w14:paraId="63EDBA46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ண்ணதான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</w:p>
    <w:p w14:paraId="320FF688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ய்ங்கா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றப்பீங்க</w:t>
      </w:r>
    </w:p>
    <w:p w14:paraId="297196D9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ய்ங்கா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</w:t>
      </w:r>
    </w:p>
    <w:p w14:paraId="05B4DBB3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ிநாய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துர்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போறோம்</w:t>
      </w:r>
    </w:p>
    <w:p w14:paraId="065D25D7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ள்ளைய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ல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யாச்சா</w:t>
      </w:r>
    </w:p>
    <w:p w14:paraId="3E816B58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ள்ளைய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ல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ப்பீங்க</w:t>
      </w:r>
    </w:p>
    <w:p w14:paraId="05FFD854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ோட்ட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ட்டியாச்சா</w:t>
      </w:r>
    </w:p>
    <w:p w14:paraId="431ABB53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ூஜ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லக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ீங்க</w:t>
      </w:r>
    </w:p>
    <w:p w14:paraId="73912A74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ொர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ரிய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்ச்ச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க்கூடாத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ீங்கல</w:t>
      </w:r>
    </w:p>
    <w:p w14:paraId="23169309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்ச்ச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</w:p>
    <w:p w14:paraId="34139384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ம்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னுமா</w:t>
      </w:r>
    </w:p>
    <w:p w14:paraId="6E0F0139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ற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்ச்சன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ண்ணனுமா</w:t>
      </w:r>
    </w:p>
    <w:p w14:paraId="50AED27B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ம்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ை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து</w:t>
      </w:r>
    </w:p>
    <w:p w14:paraId="5DCD8C61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ொடை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ீட்டீங்களா</w:t>
      </w:r>
    </w:p>
    <w:p w14:paraId="318F3AF5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ேலதாள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யாச்சா</w:t>
      </w:r>
    </w:p>
    <w:p w14:paraId="5ED59B0D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யாச்சா</w:t>
      </w:r>
    </w:p>
    <w:p w14:paraId="43AA1797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ங்க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யாச்சா</w:t>
      </w:r>
    </w:p>
    <w:p w14:paraId="6F57DBD6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ரெஷ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189994BC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க்காள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</w:t>
      </w:r>
    </w:p>
    <w:p w14:paraId="56EBAAAA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ஃளா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வே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ுறத்துக்கு</w:t>
      </w:r>
    </w:p>
    <w:p w14:paraId="29FF28B5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ருவருபாய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ண்ட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</w:p>
    <w:p w14:paraId="3CC95F47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விய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பர்பா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கள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</w:p>
    <w:p w14:paraId="1458F120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சனி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3327134C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ஸ்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ா</w:t>
      </w:r>
    </w:p>
    <w:p w14:paraId="7D1C06B3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ங்கப்பா</w:t>
      </w:r>
    </w:p>
    <w:p w14:paraId="3739F4CB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ஜ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4570DBA6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ொடுப்பீங்களா</w:t>
      </w:r>
    </w:p>
    <w:p w14:paraId="15A74939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4DB0C1FC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சேஷம்</w:t>
      </w:r>
    </w:p>
    <w:p w14:paraId="110EB5D2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ொடுப்பீங்களா</w:t>
      </w:r>
    </w:p>
    <w:p w14:paraId="7C61E186" w14:textId="77777777" w:rsidR="001460D1" w:rsidRDefault="001460D1" w:rsidP="001460D1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ற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ங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்சி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ப்பீங்களா</w:t>
      </w:r>
    </w:p>
    <w:p w14:paraId="3A244F3C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W1MDIyMjSwNDZR0lEKTi0uzszPAykwrAUAaQAR4CwAAAA="/>
  </w:docVars>
  <w:rsids>
    <w:rsidRoot w:val="001460D1"/>
    <w:rsid w:val="001460D1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381FF"/>
  <w15:chartTrackingRefBased/>
  <w15:docId w15:val="{B80C1D08-56CC-43EB-B297-58BACAE31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0D1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5</Words>
  <Characters>2142</Characters>
  <Application>Microsoft Office Word</Application>
  <DocSecurity>0</DocSecurity>
  <Lines>17</Lines>
  <Paragraphs>5</Paragraphs>
  <ScaleCrop>false</ScaleCrop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39:00Z</dcterms:created>
  <dcterms:modified xsi:type="dcterms:W3CDTF">2021-12-09T06:39:00Z</dcterms:modified>
</cp:coreProperties>
</file>